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B99" w:rsidRDefault="00DE7B99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center"/>
        <w:rPr>
          <w:rFonts w:eastAsia="LiberationSerif-Bold"/>
          <w:b/>
          <w:bCs/>
          <w:color w:val="000000"/>
          <w:sz w:val="28"/>
          <w:szCs w:val="28"/>
          <w:lang w:val="en-US"/>
        </w:rPr>
      </w:pPr>
    </w:p>
    <w:p w:rsidR="007F515B" w:rsidRDefault="007F515B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center"/>
        <w:rPr>
          <w:rFonts w:eastAsia="LiberationSerif-Bold"/>
          <w:b/>
          <w:bCs/>
          <w:color w:val="000000"/>
          <w:sz w:val="28"/>
          <w:szCs w:val="28"/>
          <w:lang w:val="en-US"/>
        </w:rPr>
      </w:pPr>
    </w:p>
    <w:p w:rsidR="00C40F3B" w:rsidRPr="00F6324C" w:rsidRDefault="00C40F3B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center"/>
        <w:rPr>
          <w:rFonts w:eastAsia="LiberationSerif-Bold"/>
          <w:b/>
          <w:bCs/>
          <w:color w:val="000000"/>
          <w:sz w:val="28"/>
          <w:szCs w:val="28"/>
          <w:lang w:val="en-US"/>
        </w:rPr>
      </w:pPr>
      <w:r w:rsidRPr="00F6324C">
        <w:rPr>
          <w:rFonts w:eastAsia="LiberationSerif-Bold"/>
          <w:b/>
          <w:bCs/>
          <w:color w:val="000000"/>
          <w:sz w:val="28"/>
          <w:szCs w:val="28"/>
          <w:lang w:val="en-US"/>
        </w:rPr>
        <w:t xml:space="preserve">Title Bolded (Times New Roman, 14 Point Type, Centered, </w:t>
      </w:r>
      <w:bookmarkStart w:id="0" w:name="_GoBack"/>
      <w:bookmarkEnd w:id="0"/>
      <w:r w:rsidRPr="00F6324C">
        <w:rPr>
          <w:rFonts w:eastAsia="LiberationSerif-Bold"/>
          <w:b/>
          <w:bCs/>
          <w:color w:val="000000"/>
          <w:sz w:val="28"/>
          <w:szCs w:val="28"/>
          <w:lang w:val="en-US"/>
        </w:rPr>
        <w:t>Capitalized</w:t>
      </w:r>
    </w:p>
    <w:p w:rsidR="00C40F3B" w:rsidRPr="00F6324C" w:rsidRDefault="00C40F3B" w:rsidP="00F83681">
      <w:pPr>
        <w:jc w:val="center"/>
        <w:rPr>
          <w:b/>
          <w:sz w:val="28"/>
          <w:szCs w:val="28"/>
        </w:rPr>
      </w:pPr>
      <w:r w:rsidRPr="00F6324C">
        <w:rPr>
          <w:rFonts w:eastAsia="LiberationSerif-Bold"/>
          <w:b/>
          <w:bCs/>
          <w:color w:val="000000"/>
          <w:sz w:val="28"/>
          <w:szCs w:val="28"/>
          <w:lang w:val="en-US"/>
        </w:rPr>
        <w:t>Every Word</w:t>
      </w:r>
      <w:r w:rsidR="00F6324C" w:rsidRPr="00F6324C">
        <w:rPr>
          <w:rFonts w:eastAsia="LiberationSerif-Bold"/>
          <w:b/>
          <w:bCs/>
          <w:color w:val="000000"/>
          <w:sz w:val="28"/>
          <w:szCs w:val="28"/>
          <w:lang w:val="en-US"/>
        </w:rPr>
        <w:t xml:space="preserve">, </w:t>
      </w:r>
      <w:r w:rsidR="00F6324C" w:rsidRPr="00F6324C">
        <w:rPr>
          <w:b/>
          <w:sz w:val="28"/>
          <w:szCs w:val="28"/>
        </w:rPr>
        <w:t>with the exception of units of measure or other special terms that are recognized and used in lowercase form</w:t>
      </w:r>
      <w:r w:rsidRPr="00F6324C">
        <w:rPr>
          <w:rFonts w:eastAsia="LiberationSerif-Bold"/>
          <w:b/>
          <w:bCs/>
          <w:color w:val="000000"/>
          <w:sz w:val="28"/>
          <w:szCs w:val="28"/>
          <w:lang w:val="en-US"/>
        </w:rPr>
        <w:t>)</w:t>
      </w:r>
    </w:p>
    <w:p w:rsidR="00C40F3B" w:rsidRDefault="00C40F3B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center"/>
        <w:rPr>
          <w:rFonts w:eastAsia="LiberationSerif"/>
          <w:color w:val="000000"/>
          <w:sz w:val="24"/>
          <w:szCs w:val="24"/>
          <w:lang w:val="en-US"/>
        </w:rPr>
      </w:pPr>
    </w:p>
    <w:p w:rsidR="00D2411D" w:rsidRDefault="00A85C97" w:rsidP="00D2411D">
      <w:pPr>
        <w:jc w:val="center"/>
        <w:rPr>
          <w:sz w:val="22"/>
          <w:szCs w:val="22"/>
        </w:rPr>
      </w:pPr>
      <w:r w:rsidRPr="00A85C97">
        <w:rPr>
          <w:bCs/>
          <w:sz w:val="22"/>
          <w:szCs w:val="22"/>
          <w:vertAlign w:val="superscript"/>
        </w:rPr>
        <w:t>1</w:t>
      </w:r>
      <w:r w:rsidR="005151A5" w:rsidRPr="00A85C97">
        <w:rPr>
          <w:bCs/>
          <w:sz w:val="22"/>
          <w:szCs w:val="22"/>
        </w:rPr>
        <w:t>Woo-</w:t>
      </w:r>
      <w:r w:rsidR="00A737F5" w:rsidRPr="00A85C97">
        <w:rPr>
          <w:bCs/>
          <w:sz w:val="22"/>
          <w:szCs w:val="22"/>
        </w:rPr>
        <w:t>Y</w:t>
      </w:r>
      <w:r w:rsidR="005151A5" w:rsidRPr="00A85C97">
        <w:rPr>
          <w:bCs/>
          <w:sz w:val="22"/>
          <w:szCs w:val="22"/>
        </w:rPr>
        <w:t>un Lee</w:t>
      </w:r>
      <w:r w:rsidR="00317F73" w:rsidRPr="00A85C97">
        <w:rPr>
          <w:bCs/>
          <w:sz w:val="22"/>
          <w:szCs w:val="22"/>
        </w:rPr>
        <w:t xml:space="preserve">, </w:t>
      </w:r>
      <w:r w:rsidRPr="00A85C97">
        <w:rPr>
          <w:bCs/>
          <w:sz w:val="22"/>
          <w:szCs w:val="22"/>
          <w:vertAlign w:val="superscript"/>
        </w:rPr>
        <w:t>1</w:t>
      </w:r>
      <w:r w:rsidR="00A737F5" w:rsidRPr="00A85C97">
        <w:rPr>
          <w:bCs/>
          <w:sz w:val="22"/>
          <w:szCs w:val="22"/>
        </w:rPr>
        <w:t>Seon</w:t>
      </w:r>
      <w:r w:rsidR="005151A5" w:rsidRPr="00A85C97">
        <w:rPr>
          <w:bCs/>
          <w:sz w:val="22"/>
          <w:szCs w:val="22"/>
        </w:rPr>
        <w:t>-Woo Jeon</w:t>
      </w:r>
      <w:r w:rsidR="00317F73" w:rsidRPr="00A85C97">
        <w:rPr>
          <w:sz w:val="22"/>
          <w:szCs w:val="22"/>
        </w:rPr>
        <w:t xml:space="preserve">, </w:t>
      </w:r>
      <w:r w:rsidRPr="00A85C97">
        <w:rPr>
          <w:sz w:val="22"/>
          <w:szCs w:val="22"/>
          <w:vertAlign w:val="superscript"/>
        </w:rPr>
        <w:t>2</w:t>
      </w:r>
      <w:r w:rsidR="005151A5" w:rsidRPr="00A85C97">
        <w:rPr>
          <w:sz w:val="22"/>
          <w:szCs w:val="22"/>
        </w:rPr>
        <w:t>Tae</w:t>
      </w:r>
      <w:r w:rsidR="00A737F5" w:rsidRPr="00A85C97">
        <w:rPr>
          <w:sz w:val="22"/>
          <w:szCs w:val="22"/>
        </w:rPr>
        <w:t>kyu</w:t>
      </w:r>
      <w:r w:rsidR="005151A5" w:rsidRPr="00A85C97">
        <w:rPr>
          <w:sz w:val="22"/>
          <w:szCs w:val="22"/>
        </w:rPr>
        <w:t xml:space="preserve"> Kim</w:t>
      </w:r>
    </w:p>
    <w:p w:rsidR="00D2411D" w:rsidRDefault="00D2411D" w:rsidP="00D2411D">
      <w:pPr>
        <w:jc w:val="center"/>
        <w:rPr>
          <w:sz w:val="22"/>
          <w:szCs w:val="22"/>
        </w:rPr>
      </w:pPr>
    </w:p>
    <w:p w:rsidR="00DF277B" w:rsidRDefault="00DF277B" w:rsidP="00D2411D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  <w:vertAlign w:val="superscript"/>
        </w:rPr>
        <w:t>1</w:t>
      </w:r>
      <w:r w:rsidRPr="00A737F5">
        <w:rPr>
          <w:bCs/>
          <w:sz w:val="22"/>
          <w:szCs w:val="22"/>
        </w:rPr>
        <w:t>Department</w:t>
      </w:r>
      <w:r>
        <w:rPr>
          <w:bCs/>
          <w:sz w:val="22"/>
          <w:szCs w:val="22"/>
        </w:rPr>
        <w:t xml:space="preserve">, </w:t>
      </w:r>
      <w:r w:rsidR="00A737F5">
        <w:rPr>
          <w:bCs/>
          <w:sz w:val="22"/>
          <w:szCs w:val="22"/>
        </w:rPr>
        <w:t>Affiliation,</w:t>
      </w:r>
      <w:r w:rsidR="00115CEB">
        <w:rPr>
          <w:bCs/>
          <w:sz w:val="22"/>
          <w:szCs w:val="22"/>
        </w:rPr>
        <w:t xml:space="preserve"> </w:t>
      </w:r>
      <w:r w:rsidR="00A737F5">
        <w:rPr>
          <w:bCs/>
          <w:sz w:val="22"/>
          <w:szCs w:val="22"/>
        </w:rPr>
        <w:t>Country</w:t>
      </w:r>
    </w:p>
    <w:p w:rsidR="007A386B" w:rsidRPr="006C5AF8" w:rsidRDefault="00DF277B" w:rsidP="00DF277B">
      <w:pPr>
        <w:pStyle w:val="a4"/>
        <w:ind w:left="720"/>
        <w:jc w:val="center"/>
        <w:rPr>
          <w:sz w:val="22"/>
          <w:szCs w:val="22"/>
          <w:lang w:val="ms-MY"/>
        </w:rPr>
      </w:pPr>
      <w:r w:rsidRPr="00A737F5">
        <w:rPr>
          <w:sz w:val="22"/>
          <w:szCs w:val="22"/>
          <w:vertAlign w:val="superscript"/>
          <w:lang w:val="ms-MY"/>
        </w:rPr>
        <w:t>2</w:t>
      </w:r>
      <w:r w:rsidR="00A737F5" w:rsidRPr="00A737F5">
        <w:rPr>
          <w:sz w:val="22"/>
          <w:szCs w:val="22"/>
          <w:lang w:val="ms-MY"/>
        </w:rPr>
        <w:t xml:space="preserve">Department of Naval Architecture &amp; Ocean Engineering </w:t>
      </w:r>
      <w:r w:rsidR="007A386B" w:rsidRPr="00A737F5">
        <w:rPr>
          <w:sz w:val="22"/>
          <w:szCs w:val="22"/>
          <w:lang w:val="ms-MY"/>
        </w:rPr>
        <w:t>I</w:t>
      </w:r>
      <w:r w:rsidR="005151A5">
        <w:rPr>
          <w:sz w:val="22"/>
          <w:szCs w:val="22"/>
          <w:lang w:val="ms-MY"/>
        </w:rPr>
        <w:t>nha</w:t>
      </w:r>
      <w:r w:rsidR="007A386B">
        <w:rPr>
          <w:sz w:val="22"/>
          <w:szCs w:val="22"/>
          <w:lang w:val="ms-MY"/>
        </w:rPr>
        <w:t xml:space="preserve"> </w:t>
      </w:r>
      <w:r>
        <w:rPr>
          <w:sz w:val="22"/>
          <w:szCs w:val="22"/>
          <w:lang w:val="ms-MY"/>
        </w:rPr>
        <w:t>University</w:t>
      </w:r>
      <w:r w:rsidR="007A386B">
        <w:rPr>
          <w:sz w:val="22"/>
          <w:szCs w:val="22"/>
          <w:lang w:val="ms-MY"/>
        </w:rPr>
        <w:t>, Korea</w:t>
      </w:r>
    </w:p>
    <w:p w:rsidR="00C40F3B" w:rsidRPr="00A737F5" w:rsidRDefault="00317F73" w:rsidP="00A737F5">
      <w:pPr>
        <w:pStyle w:val="a4"/>
        <w:ind w:left="720"/>
        <w:jc w:val="center"/>
        <w:rPr>
          <w:bCs/>
          <w:sz w:val="22"/>
          <w:szCs w:val="22"/>
        </w:rPr>
      </w:pPr>
      <w:r w:rsidRPr="006C5AF8">
        <w:rPr>
          <w:bCs/>
          <w:sz w:val="22"/>
          <w:szCs w:val="22"/>
        </w:rPr>
        <w:t xml:space="preserve">Email: </w:t>
      </w:r>
      <w:hyperlink r:id="rId7" w:history="1">
        <w:r w:rsidR="00A737F5" w:rsidRPr="00E9298A">
          <w:rPr>
            <w:rStyle w:val="a5"/>
            <w:bCs/>
            <w:sz w:val="22"/>
            <w:szCs w:val="22"/>
          </w:rPr>
          <w:t>ee4wy@korea.ac.kr</w:t>
        </w:r>
      </w:hyperlink>
      <w:r w:rsidRPr="006C5AF8">
        <w:rPr>
          <w:bCs/>
          <w:sz w:val="22"/>
          <w:szCs w:val="22"/>
        </w:rPr>
        <w:t xml:space="preserve">; </w:t>
      </w:r>
      <w:hyperlink r:id="rId8" w:history="1">
        <w:r w:rsidR="00A737F5" w:rsidRPr="00E9298A">
          <w:rPr>
            <w:rStyle w:val="a5"/>
            <w:bCs/>
            <w:sz w:val="22"/>
            <w:szCs w:val="22"/>
          </w:rPr>
          <w:t>eskorea@korea.ac.kr</w:t>
        </w:r>
      </w:hyperlink>
      <w:r w:rsidR="006C5AF8">
        <w:rPr>
          <w:bCs/>
          <w:sz w:val="22"/>
          <w:szCs w:val="22"/>
        </w:rPr>
        <w:t>;</w:t>
      </w:r>
      <w:r w:rsidR="00A737F5">
        <w:rPr>
          <w:bCs/>
          <w:sz w:val="22"/>
          <w:szCs w:val="22"/>
        </w:rPr>
        <w:t xml:space="preserve"> </w:t>
      </w:r>
      <w:hyperlink r:id="rId9" w:history="1">
        <w:r w:rsidR="00A737F5" w:rsidRPr="00E9298A">
          <w:rPr>
            <w:rStyle w:val="a5"/>
            <w:bCs/>
            <w:sz w:val="22"/>
            <w:szCs w:val="22"/>
          </w:rPr>
          <w:t>tezeed@inha.ac.kr</w:t>
        </w:r>
      </w:hyperlink>
    </w:p>
    <w:p w:rsidR="006C5AF8" w:rsidRDefault="006C5AF8" w:rsidP="006C5AF8">
      <w:pPr>
        <w:pStyle w:val="a4"/>
        <w:ind w:left="720"/>
        <w:jc w:val="center"/>
        <w:rPr>
          <w:rFonts w:eastAsia="LiberationSerif-Bold"/>
          <w:b/>
          <w:bCs/>
          <w:color w:val="000000"/>
        </w:rPr>
      </w:pPr>
    </w:p>
    <w:p w:rsidR="007F515B" w:rsidRDefault="007F515B" w:rsidP="006C5AF8">
      <w:pPr>
        <w:pStyle w:val="a4"/>
        <w:ind w:left="720"/>
        <w:jc w:val="center"/>
        <w:rPr>
          <w:rFonts w:eastAsia="LiberationSerif-Bold" w:hint="eastAsia"/>
          <w:b/>
          <w:bCs/>
          <w:color w:val="000000"/>
        </w:rPr>
      </w:pPr>
    </w:p>
    <w:p w:rsidR="00C40F3B" w:rsidRPr="00A737F5" w:rsidRDefault="00C40F3B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rPr>
          <w:rFonts w:eastAsia="LiberationSerif"/>
          <w:color w:val="000000"/>
          <w:sz w:val="22"/>
          <w:szCs w:val="24"/>
          <w:lang w:val="en-US"/>
        </w:rPr>
      </w:pPr>
      <w:r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 xml:space="preserve">Abstract: </w:t>
      </w:r>
      <w:r w:rsidRPr="00A737F5">
        <w:rPr>
          <w:rFonts w:eastAsia="LiberationSerif"/>
          <w:color w:val="000000"/>
          <w:sz w:val="22"/>
          <w:szCs w:val="24"/>
          <w:lang w:val="en-US"/>
        </w:rPr>
        <w:t>The body of your abstract begins here. It should be an explicit</w:t>
      </w:r>
      <w:r w:rsidRPr="00A737F5">
        <w:rPr>
          <w:rFonts w:eastAsia="LiberationSerif" w:hint="eastAsia"/>
          <w:color w:val="000000"/>
          <w:sz w:val="22"/>
          <w:szCs w:val="24"/>
          <w:lang w:val="en-US"/>
        </w:rPr>
        <w:t xml:space="preserve"> </w:t>
      </w:r>
      <w:r w:rsidRPr="00A737F5">
        <w:rPr>
          <w:rFonts w:eastAsia="LiberationSerif"/>
          <w:color w:val="000000"/>
          <w:sz w:val="22"/>
          <w:szCs w:val="24"/>
          <w:lang w:val="en-US"/>
        </w:rPr>
        <w:t>summary of your presentation that states the problem, the methods used, and the major</w:t>
      </w:r>
      <w:r w:rsidRPr="00A737F5">
        <w:rPr>
          <w:rFonts w:eastAsia="LiberationSerif" w:hint="eastAsia"/>
          <w:color w:val="000000"/>
          <w:sz w:val="22"/>
          <w:szCs w:val="24"/>
          <w:lang w:val="en-US"/>
        </w:rPr>
        <w:t xml:space="preserve"> </w:t>
      </w:r>
      <w:r w:rsidRPr="00A737F5">
        <w:rPr>
          <w:rFonts w:eastAsia="LiberationSerif"/>
          <w:color w:val="000000"/>
          <w:sz w:val="22"/>
          <w:szCs w:val="24"/>
          <w:lang w:val="en-US"/>
        </w:rPr>
        <w:t xml:space="preserve">results and conclusions. </w:t>
      </w:r>
      <w:r w:rsidR="00B95A28">
        <w:rPr>
          <w:rFonts w:eastAsia="LiberationSerif"/>
          <w:color w:val="000000"/>
          <w:sz w:val="22"/>
          <w:szCs w:val="24"/>
          <w:lang w:val="en-US"/>
        </w:rPr>
        <w:t>The Abstract should be written in English with a length of maximum up 2 pages of A4 size in</w:t>
      </w:r>
      <w:r w:rsidRPr="00A737F5">
        <w:rPr>
          <w:rFonts w:eastAsia="LiberationSerif"/>
          <w:color w:val="000000"/>
          <w:sz w:val="22"/>
          <w:szCs w:val="24"/>
          <w:lang w:val="en-US"/>
        </w:rPr>
        <w:t xml:space="preserve"> </w:t>
      </w:r>
      <w:r w:rsidR="00317F73"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>1</w:t>
      </w:r>
      <w:r w:rsid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>1</w:t>
      </w:r>
      <w:r w:rsidR="00317F73"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>-point</w:t>
      </w:r>
      <w:r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 xml:space="preserve"> type</w:t>
      </w:r>
      <w:r w:rsidRPr="00A737F5">
        <w:rPr>
          <w:rFonts w:eastAsia="LiberationSerif"/>
          <w:color w:val="000000"/>
          <w:sz w:val="22"/>
          <w:szCs w:val="24"/>
          <w:lang w:val="en-US"/>
        </w:rPr>
        <w:t>. Be sure to adhere to</w:t>
      </w:r>
      <w:r w:rsidRPr="00A737F5">
        <w:rPr>
          <w:rFonts w:eastAsia="LiberationSerif" w:hint="eastAsia"/>
          <w:color w:val="000000"/>
          <w:sz w:val="22"/>
          <w:szCs w:val="24"/>
          <w:lang w:val="en-US"/>
        </w:rPr>
        <w:t xml:space="preserve"> </w:t>
      </w:r>
      <w:r w:rsidRPr="00A737F5">
        <w:rPr>
          <w:rFonts w:eastAsia="LiberationSerif"/>
          <w:color w:val="000000"/>
          <w:sz w:val="22"/>
          <w:szCs w:val="24"/>
          <w:lang w:val="en-US"/>
        </w:rPr>
        <w:t xml:space="preserve">the word limitation </w:t>
      </w:r>
      <w:r w:rsidR="00A737F5"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>(&lt;</w:t>
      </w:r>
      <w:r w:rsidR="003F5ECF"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>50</w:t>
      </w:r>
      <w:r w:rsidR="009519F8"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>0</w:t>
      </w:r>
      <w:r w:rsidRPr="00A737F5">
        <w:rPr>
          <w:rFonts w:eastAsia="LiberationSerif-Bold"/>
          <w:b/>
          <w:bCs/>
          <w:color w:val="000000"/>
          <w:sz w:val="22"/>
          <w:szCs w:val="24"/>
          <w:lang w:val="en-US"/>
        </w:rPr>
        <w:t xml:space="preserve"> words)</w:t>
      </w:r>
      <w:r w:rsidRPr="00A737F5">
        <w:rPr>
          <w:rFonts w:eastAsia="LiberationSerif"/>
          <w:color w:val="000000"/>
          <w:sz w:val="22"/>
          <w:szCs w:val="24"/>
          <w:lang w:val="en-US"/>
        </w:rPr>
        <w:t>.</w:t>
      </w:r>
    </w:p>
    <w:p w:rsidR="00C40F3B" w:rsidRDefault="00C40F3B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left"/>
        <w:rPr>
          <w:rFonts w:eastAsia="LiberationSerif"/>
          <w:color w:val="000000"/>
          <w:sz w:val="24"/>
          <w:szCs w:val="24"/>
          <w:lang w:val="en-US"/>
        </w:rPr>
      </w:pPr>
    </w:p>
    <w:p w:rsidR="007F515B" w:rsidRPr="00A737F5" w:rsidRDefault="007F515B" w:rsidP="00F83681">
      <w:pPr>
        <w:widowControl w:val="0"/>
        <w:tabs>
          <w:tab w:val="clear" w:pos="1134"/>
        </w:tabs>
        <w:suppressAutoHyphens w:val="0"/>
        <w:autoSpaceDE w:val="0"/>
        <w:autoSpaceDN w:val="0"/>
        <w:adjustRightInd w:val="0"/>
        <w:jc w:val="left"/>
        <w:rPr>
          <w:rFonts w:eastAsia="LiberationSerif" w:hint="eastAsia"/>
          <w:color w:val="000000"/>
          <w:sz w:val="24"/>
          <w:szCs w:val="24"/>
          <w:lang w:val="en-US"/>
        </w:rPr>
      </w:pPr>
    </w:p>
    <w:p w:rsidR="00317F73" w:rsidRPr="001E6465" w:rsidRDefault="002C6951" w:rsidP="00F83681">
      <w:pPr>
        <w:jc w:val="left"/>
        <w:rPr>
          <w:rFonts w:eastAsia="LiberationSerif"/>
          <w:color w:val="000000"/>
          <w:sz w:val="22"/>
          <w:szCs w:val="24"/>
          <w:lang w:val="en-US"/>
        </w:rPr>
      </w:pPr>
      <w:r w:rsidRPr="00A85C97">
        <w:rPr>
          <w:rFonts w:eastAsia="LiberationSerif"/>
          <w:b/>
          <w:color w:val="000000"/>
          <w:sz w:val="22"/>
          <w:szCs w:val="24"/>
          <w:lang w:val="en-US"/>
        </w:rPr>
        <w:t>Keywords</w:t>
      </w:r>
      <w:r w:rsidRPr="00A85C97">
        <w:rPr>
          <w:rFonts w:eastAsia="LiberationSerif"/>
          <w:color w:val="000000"/>
          <w:sz w:val="22"/>
          <w:szCs w:val="24"/>
          <w:lang w:val="en-US"/>
        </w:rPr>
        <w:t>:</w:t>
      </w:r>
      <w:r w:rsidR="001E6465">
        <w:rPr>
          <w:rFonts w:eastAsia="LiberationSerif"/>
          <w:color w:val="000000"/>
          <w:sz w:val="22"/>
          <w:szCs w:val="24"/>
          <w:lang w:val="en-US"/>
        </w:rPr>
        <w:t xml:space="preserve"> </w:t>
      </w:r>
      <w:r w:rsidR="001E6465" w:rsidRPr="001E6465">
        <w:rPr>
          <w:rFonts w:eastAsia="LiberationSerif" w:hint="eastAsia"/>
          <w:color w:val="000000"/>
          <w:sz w:val="22"/>
          <w:szCs w:val="24"/>
          <w:lang w:val="en-US"/>
        </w:rPr>
        <w:t>At least four keywords separated by commas</w:t>
      </w:r>
      <w:r w:rsidR="001E6465">
        <w:rPr>
          <w:rFonts w:eastAsia="LiberationSerif"/>
          <w:color w:val="000000"/>
          <w:sz w:val="22"/>
          <w:szCs w:val="24"/>
          <w:lang w:val="en-US"/>
        </w:rPr>
        <w:t>.</w:t>
      </w:r>
    </w:p>
    <w:sectPr w:rsidR="00317F73" w:rsidRPr="001E6465" w:rsidSect="007F515B">
      <w:headerReference w:type="default" r:id="rId10"/>
      <w:pgSz w:w="11906" w:h="16838" w:code="9"/>
      <w:pgMar w:top="1418" w:right="1418" w:bottom="1418" w:left="1418" w:header="851" w:footer="992" w:gutter="0"/>
      <w:cols w:space="425"/>
      <w:docGrid w:type="linesAndChars" w:linePitch="3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760" w:rsidRDefault="00051760" w:rsidP="003F5ECF">
      <w:r>
        <w:separator/>
      </w:r>
    </w:p>
  </w:endnote>
  <w:endnote w:type="continuationSeparator" w:id="0">
    <w:p w:rsidR="00051760" w:rsidRDefault="00051760" w:rsidP="003F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erif-Bold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Serif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760" w:rsidRDefault="00051760" w:rsidP="003F5ECF">
      <w:r>
        <w:separator/>
      </w:r>
    </w:p>
  </w:footnote>
  <w:footnote w:type="continuationSeparator" w:id="0">
    <w:p w:rsidR="00051760" w:rsidRDefault="00051760" w:rsidP="003F5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7B99" w:rsidRPr="007F515B" w:rsidRDefault="00DE7B99" w:rsidP="00DE7B99">
    <w:pPr>
      <w:pStyle w:val="a6"/>
      <w:jc w:val="center"/>
      <w:rPr>
        <w:rFonts w:ascii="Arial" w:hAnsi="Arial" w:cs="Arial"/>
        <w:b/>
        <w:noProof/>
        <w:color w:val="000000" w:themeColor="text1"/>
        <w:sz w:val="28"/>
        <w:szCs w:val="24"/>
        <w:bdr w:val="none" w:sz="0" w:space="0" w:color="auto" w:frame="1"/>
        <w:shd w:val="clear" w:color="auto" w:fill="FFFFFF"/>
        <w:lang w:val="en-US" w:eastAsia="ko-KR"/>
      </w:rPr>
    </w:pPr>
    <w:r w:rsidRPr="007F515B">
      <w:rPr>
        <w:rFonts w:ascii="Arial" w:hAnsi="Arial" w:cs="Arial"/>
        <w:b/>
        <w:noProof/>
        <w:color w:val="000000" w:themeColor="text1"/>
        <w:sz w:val="28"/>
        <w:szCs w:val="24"/>
        <w:bdr w:val="none" w:sz="0" w:space="0" w:color="auto" w:frame="1"/>
        <w:shd w:val="clear" w:color="auto" w:fill="FFFFFF"/>
        <w:lang w:val="en-US" w:eastAsia="ko-KR"/>
      </w:rPr>
      <w:t>CAV2021</w:t>
    </w:r>
  </w:p>
  <w:p w:rsidR="00DE7B99" w:rsidRPr="007F515B" w:rsidRDefault="00DE7B99" w:rsidP="00DE7B99">
    <w:pPr>
      <w:pStyle w:val="a6"/>
      <w:jc w:val="center"/>
      <w:rPr>
        <w:rFonts w:ascii="Arial" w:hAnsi="Arial" w:cs="Arial"/>
        <w:color w:val="000000" w:themeColor="text1"/>
        <w:sz w:val="24"/>
        <w:szCs w:val="24"/>
      </w:rPr>
    </w:pPr>
    <w:r w:rsidRPr="007F515B">
      <w:rPr>
        <w:rFonts w:ascii="Arial" w:hAnsi="Arial" w:cs="Arial"/>
        <w:noProof/>
        <w:color w:val="000000" w:themeColor="text1"/>
        <w:sz w:val="24"/>
        <w:szCs w:val="24"/>
        <w:bdr w:val="none" w:sz="0" w:space="0" w:color="auto" w:frame="1"/>
        <w:shd w:val="clear" w:color="auto" w:fill="FFFFFF"/>
        <w:lang w:val="en-US" w:eastAsia="ko-KR"/>
      </w:rPr>
      <w:t>11</w:t>
    </w:r>
    <w:r w:rsidRPr="007F515B">
      <w:rPr>
        <w:rFonts w:ascii="Arial" w:eastAsia="맑은 고딕" w:hAnsi="Arial" w:cs="Arial"/>
        <w:noProof/>
        <w:color w:val="000000" w:themeColor="text1"/>
        <w:sz w:val="24"/>
        <w:szCs w:val="24"/>
        <w:bdr w:val="none" w:sz="0" w:space="0" w:color="auto" w:frame="1"/>
        <w:shd w:val="clear" w:color="auto" w:fill="FFFFFF"/>
        <w:vertAlign w:val="superscript"/>
        <w:lang w:val="en-US" w:eastAsia="ko-KR"/>
      </w:rPr>
      <w:t xml:space="preserve">th </w:t>
    </w:r>
    <w:r w:rsidRPr="007F515B">
      <w:rPr>
        <w:rFonts w:ascii="Arial" w:hAnsi="Arial" w:cs="Arial"/>
        <w:color w:val="000000" w:themeColor="text1"/>
        <w:sz w:val="24"/>
        <w:szCs w:val="24"/>
      </w:rPr>
      <w:t>International Symposium on Cavitation</w:t>
    </w:r>
  </w:p>
  <w:p w:rsidR="00DE7B99" w:rsidRPr="007F515B" w:rsidRDefault="00DE7B99" w:rsidP="00DE7B99">
    <w:pPr>
      <w:pStyle w:val="a6"/>
      <w:jc w:val="center"/>
      <w:rPr>
        <w:rFonts w:ascii="Arial" w:hAnsi="Arial" w:cs="Arial"/>
        <w:color w:val="000000" w:themeColor="text1"/>
        <w:sz w:val="24"/>
        <w:szCs w:val="24"/>
      </w:rPr>
    </w:pPr>
    <w:r w:rsidRPr="007F515B">
      <w:rPr>
        <w:rFonts w:ascii="Arial" w:hAnsi="Arial" w:cs="Arial"/>
        <w:color w:val="000000" w:themeColor="text1"/>
        <w:sz w:val="24"/>
        <w:szCs w:val="24"/>
      </w:rPr>
      <w:t>May 9-13</w:t>
    </w:r>
    <w:r w:rsidR="007F515B">
      <w:rPr>
        <w:rFonts w:ascii="Arial" w:hAnsi="Arial" w:cs="Arial"/>
        <w:color w:val="000000" w:themeColor="text1"/>
        <w:sz w:val="24"/>
        <w:szCs w:val="24"/>
      </w:rPr>
      <w:t>,</w:t>
    </w:r>
    <w:r w:rsidRPr="007F515B">
      <w:rPr>
        <w:rFonts w:ascii="Arial" w:hAnsi="Arial" w:cs="Arial"/>
        <w:color w:val="000000" w:themeColor="text1"/>
        <w:sz w:val="24"/>
        <w:szCs w:val="24"/>
      </w:rPr>
      <w:t xml:space="preserve"> 2021, </w:t>
    </w:r>
    <w:proofErr w:type="spellStart"/>
    <w:r w:rsidRPr="007F515B">
      <w:rPr>
        <w:rFonts w:ascii="Arial" w:hAnsi="Arial" w:cs="Arial"/>
        <w:color w:val="000000" w:themeColor="text1"/>
        <w:sz w:val="24"/>
        <w:szCs w:val="24"/>
      </w:rPr>
      <w:t>Daejon</w:t>
    </w:r>
    <w:proofErr w:type="spellEnd"/>
    <w:r w:rsidRPr="007F515B">
      <w:rPr>
        <w:rFonts w:ascii="Arial" w:hAnsi="Arial" w:cs="Arial"/>
        <w:color w:val="000000" w:themeColor="text1"/>
        <w:sz w:val="24"/>
        <w:szCs w:val="24"/>
      </w:rPr>
      <w:t>, Kore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71ECE38C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pStyle w:val="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pStyle w:val="5"/>
      <w:lvlText w:val="(%5)"/>
      <w:lvlJc w:val="left"/>
      <w:pPr>
        <w:tabs>
          <w:tab w:val="num" w:pos="0"/>
        </w:tabs>
        <w:ind w:left="708" w:hanging="708"/>
      </w:pPr>
    </w:lvl>
    <w:lvl w:ilvl="5">
      <w:start w:val="1"/>
      <w:numFmt w:val="lowerLetter"/>
      <w:pStyle w:val="6"/>
      <w:lvlText w:val="(%6)"/>
      <w:lvlJc w:val="left"/>
      <w:pPr>
        <w:tabs>
          <w:tab w:val="num" w:pos="0"/>
        </w:tabs>
        <w:ind w:left="1416" w:hanging="708"/>
      </w:pPr>
      <w:rPr>
        <w:i w:val="0"/>
        <w:sz w:val="18"/>
      </w:rPr>
    </w:lvl>
    <w:lvl w:ilvl="6">
      <w:start w:val="1"/>
      <w:numFmt w:val="lowerRoman"/>
      <w:pStyle w:val="7"/>
      <w:lvlText w:val="(%7)"/>
      <w:lvlJc w:val="left"/>
      <w:pPr>
        <w:tabs>
          <w:tab w:val="num" w:pos="0"/>
        </w:tabs>
        <w:ind w:left="2124" w:hanging="708"/>
      </w:pPr>
    </w:lvl>
    <w:lvl w:ilvl="7">
      <w:start w:val="1"/>
      <w:numFmt w:val="lowerLetter"/>
      <w:pStyle w:val="8"/>
      <w:lvlText w:val="(%8)"/>
      <w:lvlJc w:val="left"/>
      <w:pPr>
        <w:tabs>
          <w:tab w:val="num" w:pos="0"/>
        </w:tabs>
        <w:ind w:left="2832" w:hanging="708"/>
      </w:pPr>
    </w:lvl>
    <w:lvl w:ilvl="8">
      <w:start w:val="1"/>
      <w:numFmt w:val="lowerRoman"/>
      <w:pStyle w:val="9"/>
      <w:lvlText w:val="(%9)"/>
      <w:lvlJc w:val="left"/>
      <w:pPr>
        <w:tabs>
          <w:tab w:val="num" w:pos="0"/>
        </w:tabs>
        <w:ind w:left="3540" w:hanging="708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bordersDoNotSurroundHeader/>
  <w:bordersDoNotSurroundFooter/>
  <w:proofState w:spelling="clean" w:grammar="clean"/>
  <w:defaultTabStop w:val="840"/>
  <w:drawingGridHorizontalSpacing w:val="90"/>
  <w:drawingGridVerticalSpacing w:val="35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bGwNDMwNzQ2NDVX0lEKTi0uzszPAykwrAUABnuX7ywAAAA="/>
  </w:docVars>
  <w:rsids>
    <w:rsidRoot w:val="00C40F3B"/>
    <w:rsid w:val="0000321F"/>
    <w:rsid w:val="0000677E"/>
    <w:rsid w:val="00006C81"/>
    <w:rsid w:val="0000773D"/>
    <w:rsid w:val="000109B9"/>
    <w:rsid w:val="00012820"/>
    <w:rsid w:val="0001554C"/>
    <w:rsid w:val="00015902"/>
    <w:rsid w:val="0002096C"/>
    <w:rsid w:val="00031163"/>
    <w:rsid w:val="000346CF"/>
    <w:rsid w:val="00036E05"/>
    <w:rsid w:val="00037841"/>
    <w:rsid w:val="000379C7"/>
    <w:rsid w:val="00041EF7"/>
    <w:rsid w:val="0004287E"/>
    <w:rsid w:val="00046DC3"/>
    <w:rsid w:val="000501E3"/>
    <w:rsid w:val="00051760"/>
    <w:rsid w:val="00051E81"/>
    <w:rsid w:val="00052CAE"/>
    <w:rsid w:val="00053E5E"/>
    <w:rsid w:val="00055B84"/>
    <w:rsid w:val="00062E32"/>
    <w:rsid w:val="000636BB"/>
    <w:rsid w:val="00067016"/>
    <w:rsid w:val="00067CC9"/>
    <w:rsid w:val="00072AEF"/>
    <w:rsid w:val="00076742"/>
    <w:rsid w:val="000816B8"/>
    <w:rsid w:val="0008276D"/>
    <w:rsid w:val="0008281D"/>
    <w:rsid w:val="00082E84"/>
    <w:rsid w:val="00084007"/>
    <w:rsid w:val="0008662B"/>
    <w:rsid w:val="0008687C"/>
    <w:rsid w:val="00090404"/>
    <w:rsid w:val="000A14AD"/>
    <w:rsid w:val="000A3070"/>
    <w:rsid w:val="000A529A"/>
    <w:rsid w:val="000A6F2A"/>
    <w:rsid w:val="000B0DF7"/>
    <w:rsid w:val="000B19A2"/>
    <w:rsid w:val="000B21F2"/>
    <w:rsid w:val="000B2D2C"/>
    <w:rsid w:val="000B3182"/>
    <w:rsid w:val="000B4068"/>
    <w:rsid w:val="000C2DA9"/>
    <w:rsid w:val="000C4421"/>
    <w:rsid w:val="000C7AA9"/>
    <w:rsid w:val="000D03A6"/>
    <w:rsid w:val="000D12EB"/>
    <w:rsid w:val="000D3FBA"/>
    <w:rsid w:val="000E364F"/>
    <w:rsid w:val="000E366F"/>
    <w:rsid w:val="000E5E13"/>
    <w:rsid w:val="000E76C1"/>
    <w:rsid w:val="000E7CFC"/>
    <w:rsid w:val="000F2C1C"/>
    <w:rsid w:val="000F6001"/>
    <w:rsid w:val="000F6702"/>
    <w:rsid w:val="000F6DCF"/>
    <w:rsid w:val="00105C17"/>
    <w:rsid w:val="001073BF"/>
    <w:rsid w:val="001100E3"/>
    <w:rsid w:val="0011167E"/>
    <w:rsid w:val="001120A1"/>
    <w:rsid w:val="00113D60"/>
    <w:rsid w:val="0011429A"/>
    <w:rsid w:val="00115CEB"/>
    <w:rsid w:val="001166C5"/>
    <w:rsid w:val="00117F1F"/>
    <w:rsid w:val="00124668"/>
    <w:rsid w:val="00124A00"/>
    <w:rsid w:val="00126DF1"/>
    <w:rsid w:val="00126FE2"/>
    <w:rsid w:val="0012710F"/>
    <w:rsid w:val="001336C2"/>
    <w:rsid w:val="00140A4F"/>
    <w:rsid w:val="0014144C"/>
    <w:rsid w:val="0014296B"/>
    <w:rsid w:val="00146678"/>
    <w:rsid w:val="00152B26"/>
    <w:rsid w:val="00156B6F"/>
    <w:rsid w:val="00157B4A"/>
    <w:rsid w:val="00160B01"/>
    <w:rsid w:val="00160B3E"/>
    <w:rsid w:val="00160E25"/>
    <w:rsid w:val="00160F81"/>
    <w:rsid w:val="00161186"/>
    <w:rsid w:val="00163B2E"/>
    <w:rsid w:val="00165A75"/>
    <w:rsid w:val="00165CFC"/>
    <w:rsid w:val="00166029"/>
    <w:rsid w:val="00167319"/>
    <w:rsid w:val="0017258E"/>
    <w:rsid w:val="00174FD8"/>
    <w:rsid w:val="0018147D"/>
    <w:rsid w:val="00181DBF"/>
    <w:rsid w:val="00182748"/>
    <w:rsid w:val="0018576B"/>
    <w:rsid w:val="00187662"/>
    <w:rsid w:val="00196DA2"/>
    <w:rsid w:val="001A633C"/>
    <w:rsid w:val="001A6905"/>
    <w:rsid w:val="001B2395"/>
    <w:rsid w:val="001B2606"/>
    <w:rsid w:val="001B2D6F"/>
    <w:rsid w:val="001B3CF7"/>
    <w:rsid w:val="001B770D"/>
    <w:rsid w:val="001B7D8B"/>
    <w:rsid w:val="001C1843"/>
    <w:rsid w:val="001C2933"/>
    <w:rsid w:val="001D1116"/>
    <w:rsid w:val="001D186A"/>
    <w:rsid w:val="001D2904"/>
    <w:rsid w:val="001D4386"/>
    <w:rsid w:val="001D7180"/>
    <w:rsid w:val="001E0914"/>
    <w:rsid w:val="001E258D"/>
    <w:rsid w:val="001E2D15"/>
    <w:rsid w:val="001E403A"/>
    <w:rsid w:val="001E4527"/>
    <w:rsid w:val="001E6465"/>
    <w:rsid w:val="001E73B8"/>
    <w:rsid w:val="001F4CE3"/>
    <w:rsid w:val="002013E8"/>
    <w:rsid w:val="002020B3"/>
    <w:rsid w:val="00216001"/>
    <w:rsid w:val="00220FED"/>
    <w:rsid w:val="00221983"/>
    <w:rsid w:val="00225838"/>
    <w:rsid w:val="00225CB9"/>
    <w:rsid w:val="00227E79"/>
    <w:rsid w:val="0023351E"/>
    <w:rsid w:val="002365DC"/>
    <w:rsid w:val="002463EB"/>
    <w:rsid w:val="0025048F"/>
    <w:rsid w:val="00250F63"/>
    <w:rsid w:val="00250F7A"/>
    <w:rsid w:val="00251459"/>
    <w:rsid w:val="00252466"/>
    <w:rsid w:val="00254BCD"/>
    <w:rsid w:val="002571D0"/>
    <w:rsid w:val="0026252A"/>
    <w:rsid w:val="002632C5"/>
    <w:rsid w:val="00263D30"/>
    <w:rsid w:val="0026505A"/>
    <w:rsid w:val="00266BE9"/>
    <w:rsid w:val="00282AA5"/>
    <w:rsid w:val="00282EDD"/>
    <w:rsid w:val="00287488"/>
    <w:rsid w:val="0029072D"/>
    <w:rsid w:val="00290F2A"/>
    <w:rsid w:val="002917C6"/>
    <w:rsid w:val="00296752"/>
    <w:rsid w:val="00297BCE"/>
    <w:rsid w:val="002A1F86"/>
    <w:rsid w:val="002A2B9C"/>
    <w:rsid w:val="002A2CE4"/>
    <w:rsid w:val="002A7955"/>
    <w:rsid w:val="002B3B70"/>
    <w:rsid w:val="002B3DC6"/>
    <w:rsid w:val="002B5F78"/>
    <w:rsid w:val="002B6146"/>
    <w:rsid w:val="002B7831"/>
    <w:rsid w:val="002C1B99"/>
    <w:rsid w:val="002C6951"/>
    <w:rsid w:val="002D1DA7"/>
    <w:rsid w:val="002D5E45"/>
    <w:rsid w:val="002D731A"/>
    <w:rsid w:val="002E0C3A"/>
    <w:rsid w:val="002E3536"/>
    <w:rsid w:val="002E6C15"/>
    <w:rsid w:val="002F06A9"/>
    <w:rsid w:val="002F1FB4"/>
    <w:rsid w:val="002F20DC"/>
    <w:rsid w:val="002F7180"/>
    <w:rsid w:val="00301716"/>
    <w:rsid w:val="00302D34"/>
    <w:rsid w:val="00304DE8"/>
    <w:rsid w:val="0030540E"/>
    <w:rsid w:val="003109F7"/>
    <w:rsid w:val="003126D9"/>
    <w:rsid w:val="00313D74"/>
    <w:rsid w:val="0031423F"/>
    <w:rsid w:val="00316DD7"/>
    <w:rsid w:val="00317F73"/>
    <w:rsid w:val="00320E19"/>
    <w:rsid w:val="003274B5"/>
    <w:rsid w:val="003372A6"/>
    <w:rsid w:val="00337566"/>
    <w:rsid w:val="00341C62"/>
    <w:rsid w:val="00343250"/>
    <w:rsid w:val="00343D42"/>
    <w:rsid w:val="0034566E"/>
    <w:rsid w:val="003472A4"/>
    <w:rsid w:val="00351893"/>
    <w:rsid w:val="00351C63"/>
    <w:rsid w:val="0035274A"/>
    <w:rsid w:val="0035573A"/>
    <w:rsid w:val="00357CCD"/>
    <w:rsid w:val="00360EC5"/>
    <w:rsid w:val="00363DD2"/>
    <w:rsid w:val="0036617B"/>
    <w:rsid w:val="0036640C"/>
    <w:rsid w:val="00372565"/>
    <w:rsid w:val="003743FF"/>
    <w:rsid w:val="00375293"/>
    <w:rsid w:val="0038036E"/>
    <w:rsid w:val="003807D6"/>
    <w:rsid w:val="00381678"/>
    <w:rsid w:val="00381F71"/>
    <w:rsid w:val="0038375B"/>
    <w:rsid w:val="00384F89"/>
    <w:rsid w:val="00385D00"/>
    <w:rsid w:val="00387663"/>
    <w:rsid w:val="0039086D"/>
    <w:rsid w:val="00391184"/>
    <w:rsid w:val="003915F5"/>
    <w:rsid w:val="0039467D"/>
    <w:rsid w:val="0039678E"/>
    <w:rsid w:val="003A0351"/>
    <w:rsid w:val="003A0374"/>
    <w:rsid w:val="003A0E28"/>
    <w:rsid w:val="003A1B94"/>
    <w:rsid w:val="003A1E4D"/>
    <w:rsid w:val="003A2A45"/>
    <w:rsid w:val="003A7EAB"/>
    <w:rsid w:val="003B526C"/>
    <w:rsid w:val="003B5D69"/>
    <w:rsid w:val="003B7FF8"/>
    <w:rsid w:val="003C09DD"/>
    <w:rsid w:val="003C0C5D"/>
    <w:rsid w:val="003C10EE"/>
    <w:rsid w:val="003C19D6"/>
    <w:rsid w:val="003C2999"/>
    <w:rsid w:val="003C3871"/>
    <w:rsid w:val="003C4B5E"/>
    <w:rsid w:val="003C5E88"/>
    <w:rsid w:val="003D34A3"/>
    <w:rsid w:val="003D3F4B"/>
    <w:rsid w:val="003D4BA8"/>
    <w:rsid w:val="003D5378"/>
    <w:rsid w:val="003D60F2"/>
    <w:rsid w:val="003D6F13"/>
    <w:rsid w:val="003D7DD2"/>
    <w:rsid w:val="003E2D3C"/>
    <w:rsid w:val="003E7023"/>
    <w:rsid w:val="003E7C47"/>
    <w:rsid w:val="003F084C"/>
    <w:rsid w:val="003F1958"/>
    <w:rsid w:val="003F5218"/>
    <w:rsid w:val="003F5ECF"/>
    <w:rsid w:val="003F6CA3"/>
    <w:rsid w:val="00402BDF"/>
    <w:rsid w:val="00404576"/>
    <w:rsid w:val="00405334"/>
    <w:rsid w:val="004053E9"/>
    <w:rsid w:val="0041011B"/>
    <w:rsid w:val="004112F5"/>
    <w:rsid w:val="00420B45"/>
    <w:rsid w:val="004253F7"/>
    <w:rsid w:val="00426E38"/>
    <w:rsid w:val="0042724E"/>
    <w:rsid w:val="0043097C"/>
    <w:rsid w:val="004363D7"/>
    <w:rsid w:val="004365D8"/>
    <w:rsid w:val="0043696D"/>
    <w:rsid w:val="0043719C"/>
    <w:rsid w:val="00437761"/>
    <w:rsid w:val="004432AB"/>
    <w:rsid w:val="004447AB"/>
    <w:rsid w:val="0044742D"/>
    <w:rsid w:val="004509D6"/>
    <w:rsid w:val="004550C4"/>
    <w:rsid w:val="004615A3"/>
    <w:rsid w:val="00464CA1"/>
    <w:rsid w:val="00465609"/>
    <w:rsid w:val="004659B8"/>
    <w:rsid w:val="00466C85"/>
    <w:rsid w:val="00473077"/>
    <w:rsid w:val="0047340E"/>
    <w:rsid w:val="00473AA7"/>
    <w:rsid w:val="00477346"/>
    <w:rsid w:val="004777A8"/>
    <w:rsid w:val="0048044A"/>
    <w:rsid w:val="0048080B"/>
    <w:rsid w:val="00481B84"/>
    <w:rsid w:val="00482F0D"/>
    <w:rsid w:val="004848C5"/>
    <w:rsid w:val="00485E88"/>
    <w:rsid w:val="00492475"/>
    <w:rsid w:val="004B024F"/>
    <w:rsid w:val="004B2354"/>
    <w:rsid w:val="004C16D4"/>
    <w:rsid w:val="004C43B6"/>
    <w:rsid w:val="004D310B"/>
    <w:rsid w:val="004D399B"/>
    <w:rsid w:val="004E0DB2"/>
    <w:rsid w:val="004E3A5C"/>
    <w:rsid w:val="004E3DE5"/>
    <w:rsid w:val="004E660F"/>
    <w:rsid w:val="004F08C5"/>
    <w:rsid w:val="004F170B"/>
    <w:rsid w:val="004F30EC"/>
    <w:rsid w:val="00502E82"/>
    <w:rsid w:val="005039DE"/>
    <w:rsid w:val="00503EE7"/>
    <w:rsid w:val="00506194"/>
    <w:rsid w:val="00506552"/>
    <w:rsid w:val="00510A1D"/>
    <w:rsid w:val="00510C33"/>
    <w:rsid w:val="005111FA"/>
    <w:rsid w:val="00512A20"/>
    <w:rsid w:val="00513036"/>
    <w:rsid w:val="005151A5"/>
    <w:rsid w:val="00517E41"/>
    <w:rsid w:val="0052371B"/>
    <w:rsid w:val="0052447A"/>
    <w:rsid w:val="005254CE"/>
    <w:rsid w:val="00526FD9"/>
    <w:rsid w:val="00530606"/>
    <w:rsid w:val="00530D07"/>
    <w:rsid w:val="00530ED9"/>
    <w:rsid w:val="00534739"/>
    <w:rsid w:val="00535388"/>
    <w:rsid w:val="00537946"/>
    <w:rsid w:val="00544046"/>
    <w:rsid w:val="00545926"/>
    <w:rsid w:val="0055366D"/>
    <w:rsid w:val="00560DF4"/>
    <w:rsid w:val="0056425A"/>
    <w:rsid w:val="00565F8F"/>
    <w:rsid w:val="00572C7B"/>
    <w:rsid w:val="0057351E"/>
    <w:rsid w:val="00575745"/>
    <w:rsid w:val="00575899"/>
    <w:rsid w:val="00581401"/>
    <w:rsid w:val="00583F56"/>
    <w:rsid w:val="00587D8B"/>
    <w:rsid w:val="0059022C"/>
    <w:rsid w:val="0059122A"/>
    <w:rsid w:val="00591E05"/>
    <w:rsid w:val="00592060"/>
    <w:rsid w:val="00594EAC"/>
    <w:rsid w:val="005A1E38"/>
    <w:rsid w:val="005A39FC"/>
    <w:rsid w:val="005A65AC"/>
    <w:rsid w:val="005A6A07"/>
    <w:rsid w:val="005B111D"/>
    <w:rsid w:val="005B1BD5"/>
    <w:rsid w:val="005C5CCF"/>
    <w:rsid w:val="005C5FED"/>
    <w:rsid w:val="005D0C03"/>
    <w:rsid w:val="005D3737"/>
    <w:rsid w:val="005D4E73"/>
    <w:rsid w:val="005D789B"/>
    <w:rsid w:val="005E15E5"/>
    <w:rsid w:val="005E2C0C"/>
    <w:rsid w:val="005E3CD1"/>
    <w:rsid w:val="005E3FCF"/>
    <w:rsid w:val="005F0709"/>
    <w:rsid w:val="005F144C"/>
    <w:rsid w:val="005F21E8"/>
    <w:rsid w:val="005F6CA7"/>
    <w:rsid w:val="005F778E"/>
    <w:rsid w:val="0060030D"/>
    <w:rsid w:val="00600E4F"/>
    <w:rsid w:val="00601F94"/>
    <w:rsid w:val="00620E67"/>
    <w:rsid w:val="00621853"/>
    <w:rsid w:val="00621C0E"/>
    <w:rsid w:val="00622029"/>
    <w:rsid w:val="0062294F"/>
    <w:rsid w:val="0062378A"/>
    <w:rsid w:val="00623CF5"/>
    <w:rsid w:val="006241E3"/>
    <w:rsid w:val="00625857"/>
    <w:rsid w:val="00633487"/>
    <w:rsid w:val="0063404E"/>
    <w:rsid w:val="00635351"/>
    <w:rsid w:val="00635A85"/>
    <w:rsid w:val="00650E93"/>
    <w:rsid w:val="006511E9"/>
    <w:rsid w:val="006518E5"/>
    <w:rsid w:val="006536D5"/>
    <w:rsid w:val="00654863"/>
    <w:rsid w:val="006561C2"/>
    <w:rsid w:val="006622B5"/>
    <w:rsid w:val="0066494A"/>
    <w:rsid w:val="006659A9"/>
    <w:rsid w:val="00666934"/>
    <w:rsid w:val="00677349"/>
    <w:rsid w:val="00677A25"/>
    <w:rsid w:val="00680019"/>
    <w:rsid w:val="006818F2"/>
    <w:rsid w:val="00681CD4"/>
    <w:rsid w:val="00686021"/>
    <w:rsid w:val="00690556"/>
    <w:rsid w:val="0069080A"/>
    <w:rsid w:val="00691313"/>
    <w:rsid w:val="00691A27"/>
    <w:rsid w:val="00692DDC"/>
    <w:rsid w:val="00694203"/>
    <w:rsid w:val="006945AB"/>
    <w:rsid w:val="006A255C"/>
    <w:rsid w:val="006A7DB1"/>
    <w:rsid w:val="006B1B56"/>
    <w:rsid w:val="006B2CCB"/>
    <w:rsid w:val="006B54B4"/>
    <w:rsid w:val="006B7A89"/>
    <w:rsid w:val="006C5AF8"/>
    <w:rsid w:val="006D0DF7"/>
    <w:rsid w:val="006D20D7"/>
    <w:rsid w:val="006D43ED"/>
    <w:rsid w:val="006D7077"/>
    <w:rsid w:val="006E0196"/>
    <w:rsid w:val="006E04B5"/>
    <w:rsid w:val="006E17C0"/>
    <w:rsid w:val="006E604E"/>
    <w:rsid w:val="006E7DBF"/>
    <w:rsid w:val="006F1F04"/>
    <w:rsid w:val="006F3AD7"/>
    <w:rsid w:val="006F4767"/>
    <w:rsid w:val="006F67EF"/>
    <w:rsid w:val="00703954"/>
    <w:rsid w:val="007100EA"/>
    <w:rsid w:val="007102CE"/>
    <w:rsid w:val="00712AD3"/>
    <w:rsid w:val="00717294"/>
    <w:rsid w:val="00721A85"/>
    <w:rsid w:val="007225FD"/>
    <w:rsid w:val="00730512"/>
    <w:rsid w:val="007374A2"/>
    <w:rsid w:val="007378D5"/>
    <w:rsid w:val="007439DB"/>
    <w:rsid w:val="00745400"/>
    <w:rsid w:val="00745D99"/>
    <w:rsid w:val="00745F64"/>
    <w:rsid w:val="00750891"/>
    <w:rsid w:val="0075174F"/>
    <w:rsid w:val="00756A8B"/>
    <w:rsid w:val="00757DC8"/>
    <w:rsid w:val="00761374"/>
    <w:rsid w:val="00762DF6"/>
    <w:rsid w:val="00764DB3"/>
    <w:rsid w:val="007665F9"/>
    <w:rsid w:val="0077273E"/>
    <w:rsid w:val="00776CD1"/>
    <w:rsid w:val="0078727A"/>
    <w:rsid w:val="007910F6"/>
    <w:rsid w:val="00792083"/>
    <w:rsid w:val="007937FE"/>
    <w:rsid w:val="00796EFD"/>
    <w:rsid w:val="0079798E"/>
    <w:rsid w:val="007A386B"/>
    <w:rsid w:val="007A5CBA"/>
    <w:rsid w:val="007A67CF"/>
    <w:rsid w:val="007A754F"/>
    <w:rsid w:val="007B17DD"/>
    <w:rsid w:val="007B1E4D"/>
    <w:rsid w:val="007B2F45"/>
    <w:rsid w:val="007B3A89"/>
    <w:rsid w:val="007B4018"/>
    <w:rsid w:val="007B7183"/>
    <w:rsid w:val="007C7C7B"/>
    <w:rsid w:val="007D0358"/>
    <w:rsid w:val="007D0493"/>
    <w:rsid w:val="007D4F6B"/>
    <w:rsid w:val="007D59ED"/>
    <w:rsid w:val="007D63E7"/>
    <w:rsid w:val="007D65BD"/>
    <w:rsid w:val="007D6B07"/>
    <w:rsid w:val="007E0918"/>
    <w:rsid w:val="007E1263"/>
    <w:rsid w:val="007E4AA1"/>
    <w:rsid w:val="007F1B6F"/>
    <w:rsid w:val="007F515B"/>
    <w:rsid w:val="00801B6A"/>
    <w:rsid w:val="0080604A"/>
    <w:rsid w:val="00807385"/>
    <w:rsid w:val="00810F69"/>
    <w:rsid w:val="0081203D"/>
    <w:rsid w:val="008130D7"/>
    <w:rsid w:val="00813231"/>
    <w:rsid w:val="00814483"/>
    <w:rsid w:val="00815EAC"/>
    <w:rsid w:val="008177D0"/>
    <w:rsid w:val="008201EB"/>
    <w:rsid w:val="0082264A"/>
    <w:rsid w:val="0082458A"/>
    <w:rsid w:val="008261B4"/>
    <w:rsid w:val="00826DFA"/>
    <w:rsid w:val="0082795F"/>
    <w:rsid w:val="00831C72"/>
    <w:rsid w:val="008322F8"/>
    <w:rsid w:val="00835C1B"/>
    <w:rsid w:val="00841354"/>
    <w:rsid w:val="00842FE9"/>
    <w:rsid w:val="00844100"/>
    <w:rsid w:val="0084446B"/>
    <w:rsid w:val="0084572E"/>
    <w:rsid w:val="00847EB7"/>
    <w:rsid w:val="00850868"/>
    <w:rsid w:val="00850A00"/>
    <w:rsid w:val="00851CE9"/>
    <w:rsid w:val="00853BB4"/>
    <w:rsid w:val="00856053"/>
    <w:rsid w:val="0085622C"/>
    <w:rsid w:val="00856917"/>
    <w:rsid w:val="00857475"/>
    <w:rsid w:val="0086004E"/>
    <w:rsid w:val="008605CF"/>
    <w:rsid w:val="00861A8B"/>
    <w:rsid w:val="00861F03"/>
    <w:rsid w:val="0086493A"/>
    <w:rsid w:val="00865989"/>
    <w:rsid w:val="008702C6"/>
    <w:rsid w:val="00870835"/>
    <w:rsid w:val="00871D25"/>
    <w:rsid w:val="00871DFA"/>
    <w:rsid w:val="008745D0"/>
    <w:rsid w:val="00876E1A"/>
    <w:rsid w:val="00877228"/>
    <w:rsid w:val="00884766"/>
    <w:rsid w:val="00884C3F"/>
    <w:rsid w:val="0088617C"/>
    <w:rsid w:val="008879A0"/>
    <w:rsid w:val="00891073"/>
    <w:rsid w:val="0089420C"/>
    <w:rsid w:val="00894C5D"/>
    <w:rsid w:val="008961B0"/>
    <w:rsid w:val="008A5DAC"/>
    <w:rsid w:val="008A6A02"/>
    <w:rsid w:val="008A7F8E"/>
    <w:rsid w:val="008B1630"/>
    <w:rsid w:val="008C1827"/>
    <w:rsid w:val="008C1CA1"/>
    <w:rsid w:val="008C339B"/>
    <w:rsid w:val="008C34E3"/>
    <w:rsid w:val="008D04AE"/>
    <w:rsid w:val="008D6B91"/>
    <w:rsid w:val="008D7A28"/>
    <w:rsid w:val="008E15F6"/>
    <w:rsid w:val="008E1CFE"/>
    <w:rsid w:val="008E2361"/>
    <w:rsid w:val="008E3961"/>
    <w:rsid w:val="008E6A6F"/>
    <w:rsid w:val="008E6FDD"/>
    <w:rsid w:val="008F2DD4"/>
    <w:rsid w:val="008F3367"/>
    <w:rsid w:val="008F737E"/>
    <w:rsid w:val="00904B9D"/>
    <w:rsid w:val="00907485"/>
    <w:rsid w:val="00912755"/>
    <w:rsid w:val="00913C37"/>
    <w:rsid w:val="00916DA3"/>
    <w:rsid w:val="00926533"/>
    <w:rsid w:val="0093038F"/>
    <w:rsid w:val="00930629"/>
    <w:rsid w:val="00930930"/>
    <w:rsid w:val="009329A3"/>
    <w:rsid w:val="00932C82"/>
    <w:rsid w:val="0093418E"/>
    <w:rsid w:val="00950883"/>
    <w:rsid w:val="00950F2A"/>
    <w:rsid w:val="009516F7"/>
    <w:rsid w:val="009519F8"/>
    <w:rsid w:val="00952431"/>
    <w:rsid w:val="00954DE4"/>
    <w:rsid w:val="00955CAF"/>
    <w:rsid w:val="0096423B"/>
    <w:rsid w:val="00970C24"/>
    <w:rsid w:val="00970F9D"/>
    <w:rsid w:val="00974452"/>
    <w:rsid w:val="00977D71"/>
    <w:rsid w:val="00977EB0"/>
    <w:rsid w:val="00982D3B"/>
    <w:rsid w:val="009841E3"/>
    <w:rsid w:val="00984527"/>
    <w:rsid w:val="00992332"/>
    <w:rsid w:val="009930C2"/>
    <w:rsid w:val="00993222"/>
    <w:rsid w:val="00993D21"/>
    <w:rsid w:val="00994529"/>
    <w:rsid w:val="009A1DC3"/>
    <w:rsid w:val="009A1E2E"/>
    <w:rsid w:val="009A7A97"/>
    <w:rsid w:val="009B048B"/>
    <w:rsid w:val="009B1174"/>
    <w:rsid w:val="009B5693"/>
    <w:rsid w:val="009B6A49"/>
    <w:rsid w:val="009C0671"/>
    <w:rsid w:val="009C2BFB"/>
    <w:rsid w:val="009C6399"/>
    <w:rsid w:val="009C7D0F"/>
    <w:rsid w:val="009E186C"/>
    <w:rsid w:val="009E6C99"/>
    <w:rsid w:val="009E6E23"/>
    <w:rsid w:val="009F1E4C"/>
    <w:rsid w:val="009F24CE"/>
    <w:rsid w:val="009F2B06"/>
    <w:rsid w:val="009F543C"/>
    <w:rsid w:val="009F5968"/>
    <w:rsid w:val="00A01327"/>
    <w:rsid w:val="00A04726"/>
    <w:rsid w:val="00A04AA6"/>
    <w:rsid w:val="00A077C3"/>
    <w:rsid w:val="00A10A8C"/>
    <w:rsid w:val="00A118F3"/>
    <w:rsid w:val="00A126B8"/>
    <w:rsid w:val="00A1361C"/>
    <w:rsid w:val="00A13640"/>
    <w:rsid w:val="00A1417C"/>
    <w:rsid w:val="00A14984"/>
    <w:rsid w:val="00A155BC"/>
    <w:rsid w:val="00A211EF"/>
    <w:rsid w:val="00A25AE0"/>
    <w:rsid w:val="00A301FF"/>
    <w:rsid w:val="00A3094A"/>
    <w:rsid w:val="00A30F95"/>
    <w:rsid w:val="00A33758"/>
    <w:rsid w:val="00A34B6C"/>
    <w:rsid w:val="00A35948"/>
    <w:rsid w:val="00A36BAE"/>
    <w:rsid w:val="00A37EBD"/>
    <w:rsid w:val="00A4340A"/>
    <w:rsid w:val="00A448DD"/>
    <w:rsid w:val="00A44C05"/>
    <w:rsid w:val="00A46A46"/>
    <w:rsid w:val="00A46ADE"/>
    <w:rsid w:val="00A4780E"/>
    <w:rsid w:val="00A47920"/>
    <w:rsid w:val="00A50069"/>
    <w:rsid w:val="00A50585"/>
    <w:rsid w:val="00A52F8F"/>
    <w:rsid w:val="00A533EA"/>
    <w:rsid w:val="00A644FE"/>
    <w:rsid w:val="00A67340"/>
    <w:rsid w:val="00A67EAF"/>
    <w:rsid w:val="00A712EE"/>
    <w:rsid w:val="00A71689"/>
    <w:rsid w:val="00A737F5"/>
    <w:rsid w:val="00A74E1B"/>
    <w:rsid w:val="00A7687D"/>
    <w:rsid w:val="00A810D6"/>
    <w:rsid w:val="00A819D3"/>
    <w:rsid w:val="00A85354"/>
    <w:rsid w:val="00A85C97"/>
    <w:rsid w:val="00A86E16"/>
    <w:rsid w:val="00A90B8D"/>
    <w:rsid w:val="00A92377"/>
    <w:rsid w:val="00A97D83"/>
    <w:rsid w:val="00AA2CEE"/>
    <w:rsid w:val="00AA2DFE"/>
    <w:rsid w:val="00AA4178"/>
    <w:rsid w:val="00AA6A62"/>
    <w:rsid w:val="00AB1084"/>
    <w:rsid w:val="00AB45E8"/>
    <w:rsid w:val="00AB6647"/>
    <w:rsid w:val="00AB78BB"/>
    <w:rsid w:val="00AC3470"/>
    <w:rsid w:val="00AC4F7A"/>
    <w:rsid w:val="00AD05EF"/>
    <w:rsid w:val="00AD3A9D"/>
    <w:rsid w:val="00AD462F"/>
    <w:rsid w:val="00AD46A1"/>
    <w:rsid w:val="00AD5CAA"/>
    <w:rsid w:val="00AD68C8"/>
    <w:rsid w:val="00AE0B9E"/>
    <w:rsid w:val="00AE0C28"/>
    <w:rsid w:val="00AE1747"/>
    <w:rsid w:val="00AE1E22"/>
    <w:rsid w:val="00AE3861"/>
    <w:rsid w:val="00AE3C02"/>
    <w:rsid w:val="00AE6311"/>
    <w:rsid w:val="00AF06C0"/>
    <w:rsid w:val="00AF167C"/>
    <w:rsid w:val="00B023C7"/>
    <w:rsid w:val="00B04D1C"/>
    <w:rsid w:val="00B0561B"/>
    <w:rsid w:val="00B05CC6"/>
    <w:rsid w:val="00B078C4"/>
    <w:rsid w:val="00B12D24"/>
    <w:rsid w:val="00B13630"/>
    <w:rsid w:val="00B22694"/>
    <w:rsid w:val="00B2649B"/>
    <w:rsid w:val="00B31E5D"/>
    <w:rsid w:val="00B326E6"/>
    <w:rsid w:val="00B3271A"/>
    <w:rsid w:val="00B32C0B"/>
    <w:rsid w:val="00B32FEB"/>
    <w:rsid w:val="00B40A20"/>
    <w:rsid w:val="00B425B2"/>
    <w:rsid w:val="00B43935"/>
    <w:rsid w:val="00B46805"/>
    <w:rsid w:val="00B52CBE"/>
    <w:rsid w:val="00B53BF7"/>
    <w:rsid w:val="00B57363"/>
    <w:rsid w:val="00B62253"/>
    <w:rsid w:val="00B62C96"/>
    <w:rsid w:val="00B645C1"/>
    <w:rsid w:val="00B72325"/>
    <w:rsid w:val="00B72507"/>
    <w:rsid w:val="00B77F40"/>
    <w:rsid w:val="00B80229"/>
    <w:rsid w:val="00B81110"/>
    <w:rsid w:val="00B82EE2"/>
    <w:rsid w:val="00B921BC"/>
    <w:rsid w:val="00B94B66"/>
    <w:rsid w:val="00B95A28"/>
    <w:rsid w:val="00B96C87"/>
    <w:rsid w:val="00B9775D"/>
    <w:rsid w:val="00BA16C3"/>
    <w:rsid w:val="00BA57CA"/>
    <w:rsid w:val="00BB3368"/>
    <w:rsid w:val="00BB7E83"/>
    <w:rsid w:val="00BC7989"/>
    <w:rsid w:val="00BD0656"/>
    <w:rsid w:val="00BD0813"/>
    <w:rsid w:val="00BE2401"/>
    <w:rsid w:val="00BE5D2D"/>
    <w:rsid w:val="00BE75C5"/>
    <w:rsid w:val="00BE7C8D"/>
    <w:rsid w:val="00BF2EFC"/>
    <w:rsid w:val="00C02961"/>
    <w:rsid w:val="00C04296"/>
    <w:rsid w:val="00C06561"/>
    <w:rsid w:val="00C076D9"/>
    <w:rsid w:val="00C115A4"/>
    <w:rsid w:val="00C1173C"/>
    <w:rsid w:val="00C1187C"/>
    <w:rsid w:val="00C13A43"/>
    <w:rsid w:val="00C16740"/>
    <w:rsid w:val="00C23127"/>
    <w:rsid w:val="00C249E5"/>
    <w:rsid w:val="00C2723B"/>
    <w:rsid w:val="00C30D54"/>
    <w:rsid w:val="00C339E1"/>
    <w:rsid w:val="00C4062C"/>
    <w:rsid w:val="00C40F3B"/>
    <w:rsid w:val="00C42302"/>
    <w:rsid w:val="00C4511F"/>
    <w:rsid w:val="00C46EBD"/>
    <w:rsid w:val="00C47750"/>
    <w:rsid w:val="00C52F7A"/>
    <w:rsid w:val="00C54E1A"/>
    <w:rsid w:val="00C55D75"/>
    <w:rsid w:val="00C5618A"/>
    <w:rsid w:val="00C56769"/>
    <w:rsid w:val="00C579D9"/>
    <w:rsid w:val="00C57A5B"/>
    <w:rsid w:val="00C57FDB"/>
    <w:rsid w:val="00C61DB4"/>
    <w:rsid w:val="00C6299C"/>
    <w:rsid w:val="00C71C75"/>
    <w:rsid w:val="00C72836"/>
    <w:rsid w:val="00C81716"/>
    <w:rsid w:val="00C84194"/>
    <w:rsid w:val="00C84301"/>
    <w:rsid w:val="00C84D37"/>
    <w:rsid w:val="00C86C6B"/>
    <w:rsid w:val="00C879A7"/>
    <w:rsid w:val="00C9162B"/>
    <w:rsid w:val="00C920EE"/>
    <w:rsid w:val="00C93237"/>
    <w:rsid w:val="00C93E48"/>
    <w:rsid w:val="00C965D0"/>
    <w:rsid w:val="00C97ABD"/>
    <w:rsid w:val="00CA20D6"/>
    <w:rsid w:val="00CA30A2"/>
    <w:rsid w:val="00CA6374"/>
    <w:rsid w:val="00CA6EFA"/>
    <w:rsid w:val="00CA7D92"/>
    <w:rsid w:val="00CB1530"/>
    <w:rsid w:val="00CB1BE6"/>
    <w:rsid w:val="00CB7325"/>
    <w:rsid w:val="00CB76AA"/>
    <w:rsid w:val="00CC0D45"/>
    <w:rsid w:val="00CC284A"/>
    <w:rsid w:val="00CC2AB2"/>
    <w:rsid w:val="00CC310B"/>
    <w:rsid w:val="00CC47E8"/>
    <w:rsid w:val="00CC5EDF"/>
    <w:rsid w:val="00CD033E"/>
    <w:rsid w:val="00CD2AFD"/>
    <w:rsid w:val="00CF1DA5"/>
    <w:rsid w:val="00CF20B3"/>
    <w:rsid w:val="00CF6623"/>
    <w:rsid w:val="00D0362C"/>
    <w:rsid w:val="00D04096"/>
    <w:rsid w:val="00D04DD6"/>
    <w:rsid w:val="00D05F6A"/>
    <w:rsid w:val="00D14884"/>
    <w:rsid w:val="00D21DEF"/>
    <w:rsid w:val="00D2260E"/>
    <w:rsid w:val="00D22B43"/>
    <w:rsid w:val="00D2411D"/>
    <w:rsid w:val="00D26932"/>
    <w:rsid w:val="00D31978"/>
    <w:rsid w:val="00D357BC"/>
    <w:rsid w:val="00D359C1"/>
    <w:rsid w:val="00D40CD3"/>
    <w:rsid w:val="00D44A91"/>
    <w:rsid w:val="00D52012"/>
    <w:rsid w:val="00D57293"/>
    <w:rsid w:val="00D63B9E"/>
    <w:rsid w:val="00D65FCE"/>
    <w:rsid w:val="00D72D02"/>
    <w:rsid w:val="00D72E6B"/>
    <w:rsid w:val="00D752C2"/>
    <w:rsid w:val="00D7568E"/>
    <w:rsid w:val="00D773BB"/>
    <w:rsid w:val="00D81556"/>
    <w:rsid w:val="00D8253B"/>
    <w:rsid w:val="00D8622D"/>
    <w:rsid w:val="00D87A87"/>
    <w:rsid w:val="00D87B38"/>
    <w:rsid w:val="00D923C4"/>
    <w:rsid w:val="00DA1FDC"/>
    <w:rsid w:val="00DA2A8E"/>
    <w:rsid w:val="00DA3282"/>
    <w:rsid w:val="00DA3F2E"/>
    <w:rsid w:val="00DA43AC"/>
    <w:rsid w:val="00DA5909"/>
    <w:rsid w:val="00DA5A2B"/>
    <w:rsid w:val="00DB0A11"/>
    <w:rsid w:val="00DB1EDE"/>
    <w:rsid w:val="00DB2180"/>
    <w:rsid w:val="00DB40B5"/>
    <w:rsid w:val="00DB43F6"/>
    <w:rsid w:val="00DC1811"/>
    <w:rsid w:val="00DC1BAD"/>
    <w:rsid w:val="00DC2EA7"/>
    <w:rsid w:val="00DC74E5"/>
    <w:rsid w:val="00DD2999"/>
    <w:rsid w:val="00DD3B48"/>
    <w:rsid w:val="00DD3C3C"/>
    <w:rsid w:val="00DE554D"/>
    <w:rsid w:val="00DE6818"/>
    <w:rsid w:val="00DE6A2A"/>
    <w:rsid w:val="00DE70BD"/>
    <w:rsid w:val="00DE7835"/>
    <w:rsid w:val="00DE7B99"/>
    <w:rsid w:val="00DF277B"/>
    <w:rsid w:val="00DF4652"/>
    <w:rsid w:val="00DF5770"/>
    <w:rsid w:val="00E01058"/>
    <w:rsid w:val="00E0420F"/>
    <w:rsid w:val="00E047AC"/>
    <w:rsid w:val="00E07E06"/>
    <w:rsid w:val="00E100E0"/>
    <w:rsid w:val="00E1606F"/>
    <w:rsid w:val="00E26A08"/>
    <w:rsid w:val="00E30933"/>
    <w:rsid w:val="00E31A5D"/>
    <w:rsid w:val="00E374B2"/>
    <w:rsid w:val="00E40FF5"/>
    <w:rsid w:val="00E42B8A"/>
    <w:rsid w:val="00E4552E"/>
    <w:rsid w:val="00E54FC3"/>
    <w:rsid w:val="00E553FD"/>
    <w:rsid w:val="00E56398"/>
    <w:rsid w:val="00E56784"/>
    <w:rsid w:val="00E65E49"/>
    <w:rsid w:val="00E70FBE"/>
    <w:rsid w:val="00E7338D"/>
    <w:rsid w:val="00E77C04"/>
    <w:rsid w:val="00E81D75"/>
    <w:rsid w:val="00E82503"/>
    <w:rsid w:val="00E844F0"/>
    <w:rsid w:val="00E91260"/>
    <w:rsid w:val="00E9331F"/>
    <w:rsid w:val="00E934C0"/>
    <w:rsid w:val="00E961F3"/>
    <w:rsid w:val="00E9625A"/>
    <w:rsid w:val="00E9786A"/>
    <w:rsid w:val="00EA150A"/>
    <w:rsid w:val="00EA4D69"/>
    <w:rsid w:val="00EB1D01"/>
    <w:rsid w:val="00EB4DBF"/>
    <w:rsid w:val="00EB5A12"/>
    <w:rsid w:val="00EB6E85"/>
    <w:rsid w:val="00EC0B92"/>
    <w:rsid w:val="00EC389F"/>
    <w:rsid w:val="00EC54A4"/>
    <w:rsid w:val="00EC59D9"/>
    <w:rsid w:val="00EC7EC7"/>
    <w:rsid w:val="00ED145F"/>
    <w:rsid w:val="00ED235C"/>
    <w:rsid w:val="00ED2970"/>
    <w:rsid w:val="00ED4ADF"/>
    <w:rsid w:val="00ED6F07"/>
    <w:rsid w:val="00EE0A9D"/>
    <w:rsid w:val="00EE7E8D"/>
    <w:rsid w:val="00EF68D5"/>
    <w:rsid w:val="00EF6CE6"/>
    <w:rsid w:val="00F003DF"/>
    <w:rsid w:val="00F010AB"/>
    <w:rsid w:val="00F068A0"/>
    <w:rsid w:val="00F06D46"/>
    <w:rsid w:val="00F10AEF"/>
    <w:rsid w:val="00F14A1C"/>
    <w:rsid w:val="00F15E6C"/>
    <w:rsid w:val="00F17749"/>
    <w:rsid w:val="00F20574"/>
    <w:rsid w:val="00F20650"/>
    <w:rsid w:val="00F22F01"/>
    <w:rsid w:val="00F243FD"/>
    <w:rsid w:val="00F24949"/>
    <w:rsid w:val="00F24C92"/>
    <w:rsid w:val="00F25CA0"/>
    <w:rsid w:val="00F26E8F"/>
    <w:rsid w:val="00F27878"/>
    <w:rsid w:val="00F33EB5"/>
    <w:rsid w:val="00F40B65"/>
    <w:rsid w:val="00F416D9"/>
    <w:rsid w:val="00F43E3A"/>
    <w:rsid w:val="00F4681D"/>
    <w:rsid w:val="00F46DCF"/>
    <w:rsid w:val="00F47825"/>
    <w:rsid w:val="00F500A8"/>
    <w:rsid w:val="00F50EFC"/>
    <w:rsid w:val="00F51A26"/>
    <w:rsid w:val="00F57E71"/>
    <w:rsid w:val="00F620A1"/>
    <w:rsid w:val="00F62326"/>
    <w:rsid w:val="00F62AB8"/>
    <w:rsid w:val="00F62D3F"/>
    <w:rsid w:val="00F6324C"/>
    <w:rsid w:val="00F64649"/>
    <w:rsid w:val="00F67208"/>
    <w:rsid w:val="00F708E9"/>
    <w:rsid w:val="00F70BBF"/>
    <w:rsid w:val="00F71952"/>
    <w:rsid w:val="00F71C83"/>
    <w:rsid w:val="00F737A6"/>
    <w:rsid w:val="00F747BF"/>
    <w:rsid w:val="00F83681"/>
    <w:rsid w:val="00F85FAC"/>
    <w:rsid w:val="00F90710"/>
    <w:rsid w:val="00F9160F"/>
    <w:rsid w:val="00F9455E"/>
    <w:rsid w:val="00F949E7"/>
    <w:rsid w:val="00F97561"/>
    <w:rsid w:val="00FA1360"/>
    <w:rsid w:val="00FA1C5E"/>
    <w:rsid w:val="00FA37D7"/>
    <w:rsid w:val="00FA3A1C"/>
    <w:rsid w:val="00FA6663"/>
    <w:rsid w:val="00FA68B7"/>
    <w:rsid w:val="00FA77A5"/>
    <w:rsid w:val="00FB0860"/>
    <w:rsid w:val="00FC1910"/>
    <w:rsid w:val="00FC191B"/>
    <w:rsid w:val="00FC2296"/>
    <w:rsid w:val="00FC52E8"/>
    <w:rsid w:val="00FC6954"/>
    <w:rsid w:val="00FD1743"/>
    <w:rsid w:val="00FD3759"/>
    <w:rsid w:val="00FD562F"/>
    <w:rsid w:val="00FE1919"/>
    <w:rsid w:val="00FE42F6"/>
    <w:rsid w:val="00FE53EB"/>
    <w:rsid w:val="00FE680C"/>
    <w:rsid w:val="00FF09EA"/>
    <w:rsid w:val="00FF36BF"/>
    <w:rsid w:val="00FF3C4C"/>
    <w:rsid w:val="00FF60BA"/>
    <w:rsid w:val="00FF7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A3205C8"/>
  <w15:chartTrackingRefBased/>
  <w15:docId w15:val="{CF512D1D-FE78-4755-A871-0721122A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MS Mincho" w:hAnsi="Times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text"/>
    <w:qFormat/>
    <w:rsid w:val="00EC389F"/>
    <w:pPr>
      <w:tabs>
        <w:tab w:val="left" w:pos="1134"/>
      </w:tabs>
      <w:suppressAutoHyphens/>
      <w:jc w:val="both"/>
    </w:pPr>
    <w:rPr>
      <w:rFonts w:ascii="Times New Roman" w:hAnsi="Times New Roman"/>
      <w:sz w:val="18"/>
      <w:lang w:val="en-GB" w:eastAsia="ja-JP"/>
    </w:rPr>
  </w:style>
  <w:style w:type="paragraph" w:styleId="1">
    <w:name w:val="heading 1"/>
    <w:basedOn w:val="a"/>
    <w:next w:val="a"/>
    <w:link w:val="1Char"/>
    <w:qFormat/>
    <w:rsid w:val="00EC389F"/>
    <w:pPr>
      <w:keepNext/>
      <w:keepLines/>
      <w:widowControl w:val="0"/>
      <w:numPr>
        <w:numId w:val="9"/>
      </w:numPr>
      <w:tabs>
        <w:tab w:val="left" w:pos="284"/>
      </w:tabs>
      <w:spacing w:after="180"/>
      <w:jc w:val="center"/>
      <w:outlineLvl w:val="0"/>
    </w:pPr>
    <w:rPr>
      <w:b/>
      <w:caps/>
    </w:rPr>
  </w:style>
  <w:style w:type="paragraph" w:styleId="2">
    <w:name w:val="heading 2"/>
    <w:next w:val="a"/>
    <w:link w:val="2Char"/>
    <w:qFormat/>
    <w:rsid w:val="00EC389F"/>
    <w:pPr>
      <w:keepNext/>
      <w:keepLines/>
      <w:widowControl w:val="0"/>
      <w:numPr>
        <w:ilvl w:val="1"/>
        <w:numId w:val="9"/>
      </w:numPr>
      <w:tabs>
        <w:tab w:val="left" w:pos="454"/>
      </w:tabs>
      <w:suppressAutoHyphens/>
      <w:spacing w:after="180"/>
      <w:jc w:val="both"/>
      <w:outlineLvl w:val="1"/>
    </w:pPr>
    <w:rPr>
      <w:rFonts w:ascii="Times New Roman" w:hAnsi="Times New Roman"/>
      <w:b/>
      <w:sz w:val="18"/>
      <w:lang w:val="en-GB" w:eastAsia="ja-JP"/>
    </w:rPr>
  </w:style>
  <w:style w:type="paragraph" w:styleId="3">
    <w:name w:val="heading 3"/>
    <w:next w:val="a"/>
    <w:link w:val="3Char"/>
    <w:qFormat/>
    <w:rsid w:val="00EC389F"/>
    <w:pPr>
      <w:keepNext/>
      <w:keepLines/>
      <w:widowControl w:val="0"/>
      <w:numPr>
        <w:ilvl w:val="2"/>
        <w:numId w:val="9"/>
      </w:numPr>
      <w:tabs>
        <w:tab w:val="left" w:pos="624"/>
      </w:tabs>
      <w:suppressAutoHyphens/>
      <w:jc w:val="both"/>
      <w:outlineLvl w:val="2"/>
    </w:pPr>
    <w:rPr>
      <w:rFonts w:ascii="Times New Roman" w:hAnsi="Times New Roman"/>
      <w:sz w:val="18"/>
      <w:lang w:val="en-GB" w:eastAsia="ja-JP"/>
    </w:rPr>
  </w:style>
  <w:style w:type="paragraph" w:styleId="4">
    <w:name w:val="heading 4"/>
    <w:basedOn w:val="a"/>
    <w:next w:val="a"/>
    <w:link w:val="4Char"/>
    <w:qFormat/>
    <w:rsid w:val="00EC389F"/>
    <w:pPr>
      <w:keepNext/>
      <w:numPr>
        <w:ilvl w:val="3"/>
        <w:numId w:val="9"/>
      </w:numPr>
      <w:spacing w:before="260"/>
      <w:outlineLvl w:val="3"/>
    </w:pPr>
  </w:style>
  <w:style w:type="paragraph" w:styleId="5">
    <w:name w:val="heading 5"/>
    <w:basedOn w:val="a"/>
    <w:next w:val="a"/>
    <w:link w:val="5Char"/>
    <w:qFormat/>
    <w:rsid w:val="00EC389F"/>
    <w:pPr>
      <w:numPr>
        <w:ilvl w:val="4"/>
        <w:numId w:val="9"/>
      </w:numPr>
      <w:spacing w:before="240" w:after="60"/>
      <w:outlineLvl w:val="4"/>
    </w:pPr>
    <w:rPr>
      <w:rFonts w:ascii="Arial" w:hAnsi="Arial"/>
      <w:sz w:val="22"/>
    </w:rPr>
  </w:style>
  <w:style w:type="paragraph" w:styleId="6">
    <w:name w:val="heading 6"/>
    <w:basedOn w:val="a"/>
    <w:next w:val="a"/>
    <w:link w:val="6Char"/>
    <w:qFormat/>
    <w:rsid w:val="00EC389F"/>
    <w:pPr>
      <w:numPr>
        <w:ilvl w:val="5"/>
        <w:numId w:val="9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"/>
    <w:next w:val="a"/>
    <w:link w:val="7Char"/>
    <w:qFormat/>
    <w:rsid w:val="00EC389F"/>
    <w:pPr>
      <w:numPr>
        <w:ilvl w:val="6"/>
        <w:numId w:val="9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"/>
    <w:next w:val="a"/>
    <w:link w:val="8Char"/>
    <w:qFormat/>
    <w:rsid w:val="00EC389F"/>
    <w:pPr>
      <w:numPr>
        <w:ilvl w:val="7"/>
        <w:numId w:val="9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"/>
    <w:next w:val="a"/>
    <w:link w:val="9Char"/>
    <w:qFormat/>
    <w:rsid w:val="00EC389F"/>
    <w:pPr>
      <w:numPr>
        <w:ilvl w:val="8"/>
        <w:numId w:val="9"/>
      </w:numPr>
      <w:spacing w:before="240" w:after="60"/>
      <w:outlineLvl w:val="8"/>
    </w:pPr>
    <w:rPr>
      <w:rFonts w:ascii="Arial" w:hAnsi="Arial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EC389F"/>
    <w:rPr>
      <w:rFonts w:ascii="Times New Roman" w:hAnsi="Times New Roman"/>
      <w:b/>
      <w:caps/>
      <w:sz w:val="18"/>
      <w:lang w:val="en-GB"/>
    </w:rPr>
  </w:style>
  <w:style w:type="character" w:customStyle="1" w:styleId="2Char">
    <w:name w:val="제목 2 Char"/>
    <w:basedOn w:val="a0"/>
    <w:link w:val="2"/>
    <w:rsid w:val="00EC389F"/>
    <w:rPr>
      <w:rFonts w:ascii="Times New Roman" w:hAnsi="Times New Roman"/>
      <w:b/>
      <w:sz w:val="18"/>
      <w:lang w:val="en-GB" w:eastAsia="ja-JP" w:bidi="ar-SA"/>
    </w:rPr>
  </w:style>
  <w:style w:type="character" w:customStyle="1" w:styleId="3Char">
    <w:name w:val="제목 3 Char"/>
    <w:basedOn w:val="a0"/>
    <w:link w:val="3"/>
    <w:rsid w:val="00EC389F"/>
    <w:rPr>
      <w:rFonts w:ascii="Times New Roman" w:hAnsi="Times New Roman"/>
      <w:sz w:val="18"/>
      <w:lang w:val="en-GB" w:eastAsia="ja-JP" w:bidi="ar-SA"/>
    </w:rPr>
  </w:style>
  <w:style w:type="character" w:customStyle="1" w:styleId="4Char">
    <w:name w:val="제목 4 Char"/>
    <w:basedOn w:val="a0"/>
    <w:link w:val="4"/>
    <w:rsid w:val="00EC389F"/>
    <w:rPr>
      <w:rFonts w:ascii="Times New Roman" w:hAnsi="Times New Roman"/>
      <w:sz w:val="18"/>
      <w:lang w:val="en-GB"/>
    </w:rPr>
  </w:style>
  <w:style w:type="character" w:customStyle="1" w:styleId="5Char">
    <w:name w:val="제목 5 Char"/>
    <w:basedOn w:val="a0"/>
    <w:link w:val="5"/>
    <w:rsid w:val="00EC389F"/>
    <w:rPr>
      <w:rFonts w:ascii="Arial" w:hAnsi="Arial"/>
      <w:sz w:val="22"/>
      <w:lang w:val="en-GB"/>
    </w:rPr>
  </w:style>
  <w:style w:type="character" w:customStyle="1" w:styleId="6Char">
    <w:name w:val="제목 6 Char"/>
    <w:basedOn w:val="a0"/>
    <w:link w:val="6"/>
    <w:rsid w:val="00EC389F"/>
    <w:rPr>
      <w:rFonts w:ascii="Arial" w:hAnsi="Arial"/>
      <w:i/>
      <w:sz w:val="22"/>
      <w:lang w:val="en-GB"/>
    </w:rPr>
  </w:style>
  <w:style w:type="character" w:customStyle="1" w:styleId="7Char">
    <w:name w:val="제목 7 Char"/>
    <w:basedOn w:val="a0"/>
    <w:link w:val="7"/>
    <w:rsid w:val="00EC389F"/>
    <w:rPr>
      <w:rFonts w:ascii="Arial" w:hAnsi="Arial"/>
      <w:lang w:val="en-GB"/>
    </w:rPr>
  </w:style>
  <w:style w:type="character" w:customStyle="1" w:styleId="8Char">
    <w:name w:val="제목 8 Char"/>
    <w:basedOn w:val="a0"/>
    <w:link w:val="8"/>
    <w:rsid w:val="00EC389F"/>
    <w:rPr>
      <w:rFonts w:ascii="Arial" w:hAnsi="Arial"/>
      <w:i/>
      <w:lang w:val="en-GB"/>
    </w:rPr>
  </w:style>
  <w:style w:type="character" w:customStyle="1" w:styleId="9Char">
    <w:name w:val="제목 9 Char"/>
    <w:basedOn w:val="a0"/>
    <w:link w:val="9"/>
    <w:rsid w:val="00EC389F"/>
    <w:rPr>
      <w:rFonts w:ascii="Arial" w:hAnsi="Arial"/>
      <w:i/>
      <w:sz w:val="18"/>
      <w:lang w:val="en-GB"/>
    </w:rPr>
  </w:style>
  <w:style w:type="character" w:styleId="a3">
    <w:name w:val="Strong"/>
    <w:basedOn w:val="a0"/>
    <w:qFormat/>
    <w:rsid w:val="00EC389F"/>
    <w:rPr>
      <w:b/>
      <w:bCs/>
    </w:rPr>
  </w:style>
  <w:style w:type="paragraph" w:styleId="a4">
    <w:name w:val="List Paragraph"/>
    <w:basedOn w:val="a"/>
    <w:uiPriority w:val="34"/>
    <w:qFormat/>
    <w:rsid w:val="00EC389F"/>
    <w:pPr>
      <w:widowControl w:val="0"/>
      <w:tabs>
        <w:tab w:val="clear" w:pos="1134"/>
      </w:tabs>
      <w:ind w:leftChars="400" w:left="840"/>
      <w:jc w:val="left"/>
    </w:pPr>
    <w:rPr>
      <w:kern w:val="1"/>
      <w:sz w:val="24"/>
      <w:szCs w:val="24"/>
      <w:lang w:val="en-US"/>
    </w:rPr>
  </w:style>
  <w:style w:type="character" w:styleId="a5">
    <w:name w:val="Hyperlink"/>
    <w:uiPriority w:val="99"/>
    <w:unhideWhenUsed/>
    <w:rsid w:val="00317F73"/>
    <w:rPr>
      <w:color w:val="0563C1"/>
      <w:u w:val="single"/>
    </w:rPr>
  </w:style>
  <w:style w:type="paragraph" w:styleId="a6">
    <w:name w:val="header"/>
    <w:basedOn w:val="a"/>
    <w:link w:val="Char"/>
    <w:uiPriority w:val="99"/>
    <w:unhideWhenUsed/>
    <w:rsid w:val="003F5ECF"/>
    <w:pPr>
      <w:tabs>
        <w:tab w:val="clear" w:pos="1134"/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3F5ECF"/>
    <w:rPr>
      <w:rFonts w:ascii="Times New Roman" w:hAnsi="Times New Roman"/>
      <w:sz w:val="18"/>
      <w:lang w:val="en-GB" w:eastAsia="ja-JP"/>
    </w:rPr>
  </w:style>
  <w:style w:type="paragraph" w:styleId="a7">
    <w:name w:val="footer"/>
    <w:basedOn w:val="a"/>
    <w:link w:val="Char0"/>
    <w:uiPriority w:val="99"/>
    <w:unhideWhenUsed/>
    <w:rsid w:val="003F5ECF"/>
    <w:pPr>
      <w:tabs>
        <w:tab w:val="clear" w:pos="1134"/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3F5ECF"/>
    <w:rPr>
      <w:rFonts w:ascii="Times New Roman" w:hAnsi="Times New Roman"/>
      <w:sz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korea@korea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e4wy@korea.ac.k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ezeed@inha.ac.k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941</CharactersWithSpaces>
  <SharedDoc>false</SharedDoc>
  <HLinks>
    <vt:vector size="18" baseType="variant">
      <vt:variant>
        <vt:i4>327801</vt:i4>
      </vt:variant>
      <vt:variant>
        <vt:i4>6</vt:i4>
      </vt:variant>
      <vt:variant>
        <vt:i4>0</vt:i4>
      </vt:variant>
      <vt:variant>
        <vt:i4>5</vt:i4>
      </vt:variant>
      <vt:variant>
        <vt:lpwstr>mailto:rizal@forestry.gov.my</vt:lpwstr>
      </vt:variant>
      <vt:variant>
        <vt:lpwstr/>
      </vt:variant>
      <vt:variant>
        <vt:i4>7208971</vt:i4>
      </vt:variant>
      <vt:variant>
        <vt:i4>3</vt:i4>
      </vt:variant>
      <vt:variant>
        <vt:i4>0</vt:i4>
      </vt:variant>
      <vt:variant>
        <vt:i4>5</vt:i4>
      </vt:variant>
      <vt:variant>
        <vt:lpwstr>mailto:zuraimi@remotesensing.gov.my</vt:lpwstr>
      </vt:variant>
      <vt:variant>
        <vt:lpwstr/>
      </vt:variant>
      <vt:variant>
        <vt:i4>458871</vt:i4>
      </vt:variant>
      <vt:variant>
        <vt:i4>0</vt:i4>
      </vt:variant>
      <vt:variant>
        <vt:i4>0</vt:i4>
      </vt:variant>
      <vt:variant>
        <vt:i4>5</vt:i4>
      </vt:variant>
      <vt:variant>
        <vt:lpwstr>mailto:adnan@remotesensing.gov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da binti Aini</dc:creator>
  <cp:keywords/>
  <cp:lastModifiedBy>Byoung-Kwon Ahn</cp:lastModifiedBy>
  <cp:revision>2</cp:revision>
  <dcterms:created xsi:type="dcterms:W3CDTF">2019-11-27T03:15:00Z</dcterms:created>
  <dcterms:modified xsi:type="dcterms:W3CDTF">2019-11-27T03:15:00Z</dcterms:modified>
</cp:coreProperties>
</file>